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supplementary-material"/>
    <w:p>
      <w:pPr>
        <w:pStyle w:val="Heading1"/>
      </w:pPr>
      <w:r>
        <w:t xml:space="preserve">Supplementary Material</w:t>
      </w:r>
    </w:p>
    <w:bookmarkStart w:id="9" w:name="X563a4442576518ca95afc047f8c0ac9c50d20ac"/>
    <w:p>
      <w:pPr>
        <w:pStyle w:val="Heading2"/>
      </w:pPr>
      <w:r>
        <w:t xml:space="preserve">Additional file 1. Model configuration at the time of execu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Compact"/>
            </w:pPr>
            <w:r>
              <w:t xml:space="preserve">Anthr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identifier</w:t>
            </w:r>
          </w:p>
        </w:tc>
        <w:tc>
          <w:tcPr/>
          <w:p>
            <w:pPr>
              <w:pStyle w:val="Compact"/>
            </w:pPr>
            <w:r>
              <w:t xml:space="preserve">Claude Sonnet 4 (claude-sonnet-4-20250514) for scheduled tasks; Claude Opus 4 for interactive review sess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t xml:space="preserve">Claude Code CLI (v1.x) with cron-scheduled agent trigg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soning settings</w:t>
            </w:r>
          </w:p>
        </w:tc>
        <w:tc>
          <w:tcPr/>
          <w:p>
            <w:pPr>
              <w:pStyle w:val="Compact"/>
            </w:pPr>
            <w:r>
              <w:t xml:space="preserve">Default sampling; extended thinking enabled for scoring and triage 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erature / sampling</w:t>
            </w:r>
          </w:p>
        </w:tc>
        <w:tc>
          <w:tcPr/>
          <w:p>
            <w:pPr>
              <w:pStyle w:val="Compact"/>
            </w:pPr>
            <w:r>
              <w:t xml:space="preserve">Provider defaults (not user-configurable in Claude Code CL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 invocation</w:t>
            </w:r>
          </w:p>
        </w:tc>
        <w:tc>
          <w:tcPr/>
          <w:p>
            <w:pPr>
              <w:pStyle w:val="Compact"/>
            </w:pPr>
            <w:r>
              <w:t xml:space="preserve">Versioned skill modules loaded on demand from the reposit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fact storage</w:t>
            </w:r>
          </w:p>
        </w:tc>
        <w:tc>
          <w:tcPr/>
          <w:p>
            <w:pPr>
              <w:pStyle w:val="Compact"/>
            </w:pPr>
            <w:r>
              <w:t xml:space="preserve">Git version control (commits, branches, pull reques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roducibility note</w:t>
            </w:r>
          </w:p>
        </w:tc>
        <w:tc>
          <w:tcPr/>
          <w:p>
            <w:pPr>
              <w:pStyle w:val="Compact"/>
            </w:pPr>
            <w:r>
              <w:t xml:space="preserve">The model identifiers above are alias-based; exact model snapshots were not preserved per invocation. This is a limitation: provider-side model updates during the operating period may have introduced minor behavioral variation across runs.</w:t>
            </w:r>
          </w:p>
        </w:tc>
      </w:tr>
    </w:tbl>
    <w:bookmarkEnd w:id="9"/>
    <w:bookmarkStart w:id="10" w:name="Xe10cd4983bdfa901dfd332fcd4c10250d84bbad"/>
    <w:p>
      <w:pPr>
        <w:pStyle w:val="Heading2"/>
      </w:pPr>
      <w:r>
        <w:t xml:space="preserve">Additional file 2. Win Readiness Score variable definitions and operational r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gibility_Gate</w:t>
            </w:r>
          </w:p>
        </w:tc>
        <w:tc>
          <w:tcPr/>
          <w:p>
            <w:pPr>
              <w:pStyle w:val="Compact"/>
            </w:pPr>
            <w:r>
              <w:t xml:space="preserve">Binary gate: 1 if eligible or borderline-eligible; 0 if structurally ineligible</w:t>
            </w:r>
          </w:p>
        </w:tc>
        <w:tc>
          <w:tcPr/>
          <w:p>
            <w:pPr>
              <w:pStyle w:val="Compact"/>
            </w:pPr>
            <w:r>
              <w:t xml:space="preserve">0 o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</w:t>
            </w:r>
          </w:p>
        </w:tc>
        <w:tc>
          <w:tcPr/>
          <w:p>
            <w:pPr>
              <w:pStyle w:val="Compact"/>
            </w:pPr>
            <w:r>
              <w:t xml:space="preserve">Composite of mission alignment, evidence base, geography, team strength, ask size, and product fit</w:t>
            </w:r>
          </w:p>
        </w:tc>
        <w:tc>
          <w:tcPr/>
          <w:p>
            <w:pPr>
              <w:pStyle w:val="Compact"/>
            </w:pPr>
            <w:r>
              <w:t xml:space="preserve">0.0-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_Rate_Funder</w:t>
            </w:r>
          </w:p>
        </w:tc>
        <w:tc>
          <w:tcPr/>
          <w:p>
            <w:pPr>
              <w:pStyle w:val="Compact"/>
            </w:pPr>
            <w:r>
              <w:t xml:space="preserve">Public acceptance rate when available; category default when unavailable</w:t>
            </w:r>
          </w:p>
        </w:tc>
        <w:tc>
          <w:tcPr/>
          <w:p>
            <w:pPr>
              <w:pStyle w:val="Compact"/>
            </w:pPr>
            <w:r>
              <w:t xml:space="preserve">0.01-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ge_Bonus</w:t>
            </w:r>
          </w:p>
        </w:tc>
        <w:tc>
          <w:tcPr/>
          <w:p>
            <w:pPr>
              <w:pStyle w:val="Compact"/>
            </w:pPr>
            <w:r>
              <w:t xml:space="preserve">Multiplier applied when prior positive signals exist (interview advance, substantive feedback, active partner relationship)</w:t>
            </w:r>
          </w:p>
        </w:tc>
        <w:tc>
          <w:tcPr/>
          <w:p>
            <w:pPr>
              <w:pStyle w:val="Compact"/>
            </w:pPr>
            <w:r>
              <w:t xml:space="preserve">1.0-1.5</w:t>
            </w:r>
          </w:p>
        </w:tc>
      </w:tr>
    </w:tbl>
    <w:bookmarkEnd w:id="10"/>
    <w:bookmarkStart w:id="11" w:name="Xc16629a48e6e09ed044ee5e88a8404371777f1f"/>
    <w:p>
      <w:pPr>
        <w:pStyle w:val="Heading2"/>
      </w:pPr>
      <w:r>
        <w:t xml:space="preserve">Additional file 3. Repository issue labels and their operational meaning.</w:t>
      </w:r>
    </w:p>
    <w:p>
      <w:pPr>
        <w:pStyle w:val="FirstParagraph"/>
      </w:pPr>
      <w:r>
        <w:t xml:space="preserve">The labels below are exported from the project repository (arkangelai/grants). Triage assigns each opportunity one decision label; Win Readiness scoring assigns a priority band. Monitor-by-date and do-not-resurface (DNR) decisions are stored in the scouting-state file rather than as issue lab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nt-opportunity</w:t>
      </w:r>
      <w:r>
        <w:t xml:space="preserve">: tracked grant opportunity (pipeline entry poin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t-draft</w:t>
      </w:r>
      <w:r>
        <w:t xml:space="preserve">: approved to begin drafting (researcher approves; writer start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-hold</w:t>
      </w:r>
      <w:r>
        <w:t xml:space="preserve">: approved in principle but paused; do not start y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gilar-partner</w:t>
      </w:r>
      <w:r>
        <w:t xml:space="preserve">: eligible but blocked until a partner is identifi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ter of Intention</w:t>
      </w:r>
      <w:r>
        <w:t xml:space="preserve">: pursued through direct outreach (no formal application portal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carded</w:t>
      </w:r>
      <w:r>
        <w:t xml:space="preserve">: declined with a documented reas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ired</w:t>
      </w:r>
      <w:r>
        <w:t xml:space="preserve">: opportunity deadline has pass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fit</w:t>
      </w:r>
      <w:r>
        <w:t xml:space="preserve">: out of scope; no product or mission f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de-a / grade-b / grade-c / grade-d</w:t>
      </w:r>
      <w:r>
        <w:t xml:space="preserve">: Win Readiness priority bands (A 90-100, immediate action; through D 45-59, worth tracking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0 / P1 / P2 / P3</w:t>
      </w:r>
      <w:r>
        <w:t xml:space="preserve">: action-priority tiers (P0 apply now; P2 monitor for later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aft-for-review</w:t>
      </w:r>
      <w:r>
        <w:t xml:space="preserve">: draft ready for researcher revie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ted</w:t>
      </w:r>
      <w:r>
        <w:t xml:space="preserve">: submitted to the fund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-board-review</w:t>
      </w:r>
      <w:r>
        <w:t xml:space="preserve">: funder is evaluating the submitted proposal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30T21:39:43Z</dcterms:created>
  <dcterms:modified xsi:type="dcterms:W3CDTF">2026-06-30T2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